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Kazakhstan</w:t>
      </w:r>
      <w:r>
        <w:t xml:space="preserve"> </w:t>
      </w:r>
      <w:r>
        <w:t xml:space="preserve">Alma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Paramedic position at [Hospital/Clinic Name] in Kazakhstan Almaty. As a dedicated and highly skilled paramedic with over [X years] of experience in emergency medical services, I am eager to contribute my expertise to a dynamic healthcare environment that values compassion, professionalism, and innovation. My background in providing critical care during emergencies, combined with my deep understanding of the unique challenges faced by first responders in urban settings like Almaty, makes me an ideal candidate for this opportunity.</w:t>
      </w:r>
    </w:p>
    <w:bookmarkStart w:id="20" w:name="Xb66105b087dd9e00825c5f596fef13e583d5c7a"/>
    <w:p>
      <w:pPr>
        <w:pStyle w:val="Heading2"/>
      </w:pPr>
      <w:r>
        <w:t xml:space="preserve">Why Paramedic? A Commitment to Saving Lives</w:t>
      </w:r>
    </w:p>
    <w:p>
      <w:pPr>
        <w:pStyle w:val="FirstParagraph"/>
      </w:pPr>
      <w:r>
        <w:t xml:space="preserve">The role of a Paramedic is not merely a profession but a calling. Throughout my career, I have embraced the responsibility of delivering timely and effective medical care in high-pressure situations, whether responding to road accidents, cardiac arrests, or traumatic injuries. My training includes advanced life support (ALS), trauma management, and patient assessment protocols that align with global standards. However, what sets me apart is my unwavering dedication to the core principles of paramedic work: empathy, quick decision-making, and a commitment to ensuring every individual receives the best possible care.</w:t>
      </w:r>
    </w:p>
    <w:p>
      <w:pPr>
        <w:pStyle w:val="BodyText"/>
      </w:pPr>
      <w:r>
        <w:t xml:space="preserve">In Kazakhstan Almaty, where urbanization has led to increased demand for emergency services, I believe paramedics play a critical role in bridging gaps between initial medical intervention and hospital care. My experience in managing complex emergencies in diverse environments—from densely populated neighborhoods to remote areas—has equipped me with the adaptability needed to thrive in such a setting. I am particularly drawn to [Hospital/Clinic Name] because of its reputation for excellence and its commitment to advancing public health, which resonates deeply with my professional values.</w:t>
      </w:r>
    </w:p>
    <w:bookmarkEnd w:id="20"/>
    <w:bookmarkStart w:id="21" w:name="paramedic-expertise-in-action"/>
    <w:p>
      <w:pPr>
        <w:pStyle w:val="Heading2"/>
      </w:pPr>
      <w:r>
        <w:t xml:space="preserve">Paramedic Expertise in Action</w:t>
      </w:r>
    </w:p>
    <w:p>
      <w:pPr>
        <w:pStyle w:val="FirstParagraph"/>
      </w:pPr>
      <w:r>
        <w:t xml:space="preserve">Over the course of my career, I have worked in both public and private emergency services, where I consistently demonstrated leadership and technical proficiency. For instance, during my tenure at [Previous Employer], I was responsible for managing a team of paramedics during peak response hours, ensuring that patients received timely care while adhering to strict safety protocols. My ability to remain calm under pressure has allowed me to successfully stabilize critical patients before transport, often making the difference between life and death.</w:t>
      </w:r>
    </w:p>
    <w:p>
      <w:pPr>
        <w:pStyle w:val="BodyText"/>
      </w:pPr>
      <w:r>
        <w:t xml:space="preserve">One of my most rewarding experiences involved responding to a multi-vehicle collision in [Location]. As the lead paramedic on scene, I coordinated with firefighters and police officers to triage patients efficiently. By prioritizing care based on severity and utilizing advanced airway management techniques, I was able to save the life of a critically injured individual who later recovered fully. Such moments reinforce why I chose this path and why I am eager to bring my skills to Kazakhstan Almaty.</w:t>
      </w:r>
    </w:p>
    <w:bookmarkEnd w:id="21"/>
    <w:bookmarkStart w:id="22" w:name="X55c0dc32431cb29a0d452f2101cbb3d8a40b15f"/>
    <w:p>
      <w:pPr>
        <w:pStyle w:val="Heading2"/>
      </w:pPr>
      <w:r>
        <w:t xml:space="preserve">Why Kazakhstan Almaty? A Unique Opportunity</w:t>
      </w:r>
    </w:p>
    <w:p>
      <w:pPr>
        <w:pStyle w:val="FirstParagraph"/>
      </w:pPr>
      <w:r>
        <w:t xml:space="preserve">Kazakhstan Almaty is a city of vibrant culture, economic growth, and modern infrastructure. However, like many rapidly developing urban centers, it faces unique healthcare challenges that require skilled professionals to address. The demand for qualified paramedics has never been higher due to the city’s expanding population and increasing traffic congestion. I am particularly interested in working in Almaty because of its potential to become a regional leader in emergency medical services, and I am eager to contribute my expertise to this growing field.</w:t>
      </w:r>
    </w:p>
    <w:p>
      <w:pPr>
        <w:pStyle w:val="BodyText"/>
      </w:pPr>
      <w:r>
        <w:t xml:space="preserve">Additionally, Almaty’s diverse population presents an opportunity to work with individuals from various cultural backgrounds. My experience working with multilingual communities has taught me the importance of communication and cultural sensitivity in delivering effective care. Whether treating a local resident or a visitor from another country, I strive to create an environment of trust and respect that empowers patients to feel safe and supported.</w:t>
      </w:r>
    </w:p>
    <w:bookmarkEnd w:id="22"/>
    <w:bookmarkStart w:id="23" w:name="adapting-to-local-needs"/>
    <w:p>
      <w:pPr>
        <w:pStyle w:val="Heading2"/>
      </w:pPr>
      <w:r>
        <w:t xml:space="preserve">Adapting to Local Needs</w:t>
      </w:r>
    </w:p>
    <w:p>
      <w:pPr>
        <w:pStyle w:val="FirstParagraph"/>
      </w:pPr>
      <w:r>
        <w:t xml:space="preserve">I understand that the healthcare landscape in Kazakhstan may differ from what I have encountered in my previous roles. However, I am confident in my ability to adapt quickly while maintaining the high standards of care that paramedics are expected to uphold. For example, I am familiar with the importance of adhering to local protocols and regulations when responding to emergencies, and I am committed to undergoing any additional training or certifications required by [Hospital/Clinic Name].</w:t>
      </w:r>
    </w:p>
    <w:p>
      <w:pPr>
        <w:pStyle w:val="BodyText"/>
      </w:pPr>
      <w:r>
        <w:t xml:space="preserve">Furthermore, I recognize that emergency services in Almaty may face resource constraints that require creative problem-solving. My experience in optimizing limited resources while maintaining quality care has prepared me for such challenges. Whether it is managing a shortage of equipment or coordinating with community organizations to improve public health awareness, I am proactive in finding solutions that benefit both patients and the broader community.</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excited about the possibility of joining [Hospital/Clinic Name] as a Paramedic in Kazakhstan Almaty. My passion for emergency care, combined with my proven skills and dedication to patient-centered care, aligns perfectly with the goals of your organization. I am confident that my experience and commitment will enable me to contribute meaningfully to your team while continuing to grow as a healthcare professional.</w:t>
      </w:r>
    </w:p>
    <w:p>
      <w:pPr>
        <w:pStyle w:val="BodyText"/>
      </w:pPr>
      <w:r>
        <w:t xml:space="preserve">Thank you for considering my application. I would welcome the opportunity to discuss how my background and qualifications make me a strong fit for this role. Please feel free to contact me at [Your Phone Number] or [Your Email Address] at your earliest convenience. I look forward to the possibility of contributing to the vital work being done in Kazakhstan Alma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Kazakhstan Almaty</dc:title>
  <dc:creator/>
  <dc:language>en</dc:language>
  <cp:keywords/>
  <dcterms:created xsi:type="dcterms:W3CDTF">2026-07-23T19:21:39Z</dcterms:created>
  <dcterms:modified xsi:type="dcterms:W3CDTF">2026-07-23T19:21:39Z</dcterms:modified>
</cp:coreProperties>
</file>

<file path=docProps/custom.xml><?xml version="1.0" encoding="utf-8"?>
<Properties xmlns="http://schemas.openxmlformats.org/officeDocument/2006/custom-properties" xmlns:vt="http://schemas.openxmlformats.org/officeDocument/2006/docPropsVTypes"/>
</file>